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27B293F1" w:rsidR="001D13A3" w:rsidRPr="001D13A3" w:rsidRDefault="00B66532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72001E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3BB31C6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B66532">
              <w:rPr>
                <w:b/>
              </w:rPr>
              <w:t xml:space="preserve"> </w:t>
            </w:r>
            <w:r w:rsidR="00B66532">
              <w:rPr>
                <w:b/>
              </w:rPr>
              <w:fldChar w:fldCharType="begin"/>
            </w:r>
            <w:r w:rsidR="00B66532">
              <w:rPr>
                <w:b/>
              </w:rPr>
              <w:instrText xml:space="preserve"> MERGEFIELD Student_ID </w:instrText>
            </w:r>
            <w:r w:rsidR="00B66532">
              <w:rPr>
                <w:b/>
              </w:rPr>
              <w:fldChar w:fldCharType="separate"/>
            </w:r>
            <w:r w:rsidR="0072001E">
              <w:rPr>
                <w:b/>
                <w:noProof/>
              </w:rPr>
              <w:t>«Student_ID»</w:t>
            </w:r>
            <w:r w:rsidR="00B66532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264AAB67" w:rsidR="001D13A3" w:rsidRPr="001D13A3" w:rsidRDefault="00BC552C" w:rsidP="005853F3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5853F3">
              <w:rPr>
                <w:b/>
              </w:rPr>
              <w:t>STE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55F55A9C" w14:textId="77777777" w:rsidR="006155CF" w:rsidRDefault="006155CF" w:rsidP="006155CF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40A1F5A7" w:rsidR="001D13A3" w:rsidRPr="001D13A3" w:rsidRDefault="006155CF" w:rsidP="006155CF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6"/>
        <w:gridCol w:w="3794"/>
        <w:gridCol w:w="3730"/>
      </w:tblGrid>
      <w:tr w:rsidR="008A221E" w14:paraId="1C1EAA18" w14:textId="77777777" w:rsidTr="6460E697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5AF08B51" w14:textId="77777777" w:rsidR="00275ADB" w:rsidRDefault="00275ADB" w:rsidP="00275ADB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6460E697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220" w:type="dxa"/>
              <w:tblLook w:val="04A0" w:firstRow="1" w:lastRow="0" w:firstColumn="1" w:lastColumn="0" w:noHBand="0" w:noVBand="1"/>
            </w:tblPr>
            <w:tblGrid>
              <w:gridCol w:w="327"/>
              <w:gridCol w:w="992"/>
              <w:gridCol w:w="1901"/>
            </w:tblGrid>
            <w:tr w:rsidR="00655783" w:rsidRPr="00D7490D" w14:paraId="7B71851D" w14:textId="77777777" w:rsidTr="00982D40">
              <w:tc>
                <w:tcPr>
                  <w:tcW w:w="3220" w:type="dxa"/>
                  <w:gridSpan w:val="3"/>
                  <w:vAlign w:val="center"/>
                </w:tcPr>
                <w:p w14:paraId="564A4CCF" w14:textId="4539D0B7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866080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982D40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01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982D40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01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982D40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1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982D40">
              <w:trPr>
                <w:trHeight w:val="287"/>
              </w:trPr>
              <w:tc>
                <w:tcPr>
                  <w:tcW w:w="3220" w:type="dxa"/>
                  <w:gridSpan w:val="3"/>
                  <w:vAlign w:val="center"/>
                </w:tcPr>
                <w:p w14:paraId="36E8F75C" w14:textId="5A22C669" w:rsidR="00D7490D" w:rsidRPr="00D7490D" w:rsidRDefault="00540336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982D40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901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982D40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01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982D40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01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982D40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01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982D40" w:rsidRPr="00D7490D" w14:paraId="6DA89E43" w14:textId="77777777" w:rsidTr="00982D40">
              <w:tc>
                <w:tcPr>
                  <w:tcW w:w="327" w:type="dxa"/>
                  <w:vAlign w:val="center"/>
                </w:tcPr>
                <w:p w14:paraId="5ED8A9E1" w14:textId="0D5C056B" w:rsidR="00982D40" w:rsidRPr="00D7490D" w:rsidRDefault="00982D40" w:rsidP="00982D4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38F9F9E0" w14:textId="3A672222" w:rsidR="00982D40" w:rsidRPr="00D330B3" w:rsidRDefault="00982D40" w:rsidP="00982D4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01" w:type="dxa"/>
                </w:tcPr>
                <w:p w14:paraId="68F3D7BF" w14:textId="7808E06D" w:rsidR="00982D40" w:rsidRPr="00D330B3" w:rsidRDefault="00982D40" w:rsidP="00982D4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982D40" w:rsidRPr="00D7490D" w14:paraId="25A01294" w14:textId="77777777" w:rsidTr="00982D40">
              <w:tc>
                <w:tcPr>
                  <w:tcW w:w="327" w:type="dxa"/>
                  <w:vAlign w:val="center"/>
                </w:tcPr>
                <w:p w14:paraId="72643F93" w14:textId="5AE7BBF6" w:rsidR="00982D40" w:rsidRPr="00D7490D" w:rsidRDefault="00982D40" w:rsidP="00982D4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0AE7CE83" w14:textId="3AA13877" w:rsidR="00982D40" w:rsidRPr="00D7490D" w:rsidRDefault="00982D40" w:rsidP="00982D4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01" w:type="dxa"/>
                </w:tcPr>
                <w:p w14:paraId="79EA1E79" w14:textId="5A69ABB8" w:rsidR="00982D40" w:rsidRPr="00D7490D" w:rsidRDefault="00982D40" w:rsidP="00982D4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*</w:t>
                  </w:r>
                </w:p>
              </w:tc>
            </w:tr>
            <w:tr w:rsidR="00982D40" w:rsidRPr="00D7490D" w14:paraId="5CC24737" w14:textId="77777777" w:rsidTr="00982D40">
              <w:tc>
                <w:tcPr>
                  <w:tcW w:w="327" w:type="dxa"/>
                  <w:vAlign w:val="center"/>
                </w:tcPr>
                <w:p w14:paraId="50C8063E" w14:textId="77777777" w:rsidR="00982D40" w:rsidRPr="00D7490D" w:rsidRDefault="00982D40" w:rsidP="00982D4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24A46971" w14:textId="22ED8F0F" w:rsidR="00982D40" w:rsidRPr="00D7490D" w:rsidRDefault="00982D40" w:rsidP="00982D4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901" w:type="dxa"/>
                  <w:vAlign w:val="center"/>
                </w:tcPr>
                <w:p w14:paraId="526DE3A0" w14:textId="0E95E46E" w:rsidR="00982D40" w:rsidRPr="00D7490D" w:rsidRDefault="00982D40" w:rsidP="00982D40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982D40" w:rsidRPr="00D7490D" w14:paraId="055271ED" w14:textId="77777777" w:rsidTr="00982D40">
              <w:tc>
                <w:tcPr>
                  <w:tcW w:w="327" w:type="dxa"/>
                  <w:vAlign w:val="center"/>
                </w:tcPr>
                <w:p w14:paraId="3B97602C" w14:textId="77777777" w:rsidR="00982D40" w:rsidRPr="00D7490D" w:rsidRDefault="00982D40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39515D37" w14:textId="77777777" w:rsidR="00982D40" w:rsidRPr="00D7490D" w:rsidRDefault="00982D40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1" w:type="dxa"/>
                  <w:vAlign w:val="center"/>
                </w:tcPr>
                <w:p w14:paraId="0171C9AC" w14:textId="77777777" w:rsidR="00982D40" w:rsidRPr="00D7490D" w:rsidRDefault="00982D40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4A6296" w:rsidRPr="00D7490D" w14:paraId="0590ECDC" w14:textId="77777777" w:rsidTr="00982D40">
              <w:tc>
                <w:tcPr>
                  <w:tcW w:w="3220" w:type="dxa"/>
                  <w:gridSpan w:val="3"/>
                  <w:vAlign w:val="center"/>
                </w:tcPr>
                <w:p w14:paraId="395178B8" w14:textId="038955FF" w:rsidR="004A6296" w:rsidRPr="00E24587" w:rsidRDefault="004A6296" w:rsidP="004A629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4A6296" w:rsidRPr="00D7490D" w14:paraId="406F38E6" w14:textId="77777777" w:rsidTr="00982D40">
              <w:tc>
                <w:tcPr>
                  <w:tcW w:w="327" w:type="dxa"/>
                  <w:vAlign w:val="center"/>
                </w:tcPr>
                <w:p w14:paraId="73076DA7" w14:textId="674AAC4E" w:rsidR="004A6296" w:rsidRPr="00D7490D" w:rsidRDefault="004A6296" w:rsidP="004A62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7F0687E4" w14:textId="21DDDDD4" w:rsidR="004A6296" w:rsidRPr="00D7490D" w:rsidRDefault="004A6296" w:rsidP="004A62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01" w:type="dxa"/>
                  <w:vAlign w:val="center"/>
                </w:tcPr>
                <w:p w14:paraId="38982925" w14:textId="5D866D02" w:rsidR="004A6296" w:rsidRPr="00D7490D" w:rsidRDefault="004A6296" w:rsidP="004A62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4A6296" w:rsidRPr="00D7490D" w14:paraId="28770B8A" w14:textId="77777777" w:rsidTr="00982D40">
              <w:tc>
                <w:tcPr>
                  <w:tcW w:w="327" w:type="dxa"/>
                  <w:vAlign w:val="center"/>
                </w:tcPr>
                <w:p w14:paraId="4FA5A571" w14:textId="6A3F780B" w:rsidR="004A6296" w:rsidRPr="00D7490D" w:rsidRDefault="004A6296" w:rsidP="004A62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20C8C728" w14:textId="65C24A9E" w:rsidR="004A6296" w:rsidRPr="00D7490D" w:rsidRDefault="004A6296" w:rsidP="004A62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901" w:type="dxa"/>
                  <w:vAlign w:val="center"/>
                </w:tcPr>
                <w:p w14:paraId="518CFA9C" w14:textId="72563B04" w:rsidR="004A6296" w:rsidRPr="00D7490D" w:rsidRDefault="004A6296" w:rsidP="004A62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4A6296" w:rsidRPr="00D7490D" w14:paraId="4ADA9DC0" w14:textId="77777777" w:rsidTr="00982D40">
              <w:tc>
                <w:tcPr>
                  <w:tcW w:w="327" w:type="dxa"/>
                  <w:vAlign w:val="center"/>
                </w:tcPr>
                <w:p w14:paraId="6232380B" w14:textId="667DC86A" w:rsidR="004A6296" w:rsidRPr="00D7490D" w:rsidRDefault="004A6296" w:rsidP="004A62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3B9CEDDD" w14:textId="5CB6CA8D" w:rsidR="004A6296" w:rsidRPr="00D7490D" w:rsidRDefault="004A6296" w:rsidP="004A629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1" w:type="dxa"/>
                  <w:vAlign w:val="center"/>
                </w:tcPr>
                <w:p w14:paraId="0E5E1865" w14:textId="4161B703" w:rsidR="004A6296" w:rsidRPr="00D7490D" w:rsidRDefault="004A6296" w:rsidP="004A629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922B9D" w:rsidRPr="00D7490D" w14:paraId="7F6057C8" w14:textId="77777777" w:rsidTr="00982D40">
              <w:tc>
                <w:tcPr>
                  <w:tcW w:w="3220" w:type="dxa"/>
                  <w:gridSpan w:val="3"/>
                  <w:vAlign w:val="center"/>
                </w:tcPr>
                <w:p w14:paraId="1237BD28" w14:textId="0BF07315" w:rsidR="00922B9D" w:rsidRPr="00D7490D" w:rsidRDefault="00922B9D" w:rsidP="00922B9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922B9D" w:rsidRPr="00D7490D" w14:paraId="451EA65B" w14:textId="77777777" w:rsidTr="00982D40">
              <w:tc>
                <w:tcPr>
                  <w:tcW w:w="327" w:type="dxa"/>
                  <w:vAlign w:val="center"/>
                </w:tcPr>
                <w:p w14:paraId="2E1492F6" w14:textId="7983B6F4" w:rsidR="00922B9D" w:rsidRPr="00D7490D" w:rsidRDefault="00922B9D" w:rsidP="00922B9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92" w:type="dxa"/>
                  <w:vAlign w:val="center"/>
                </w:tcPr>
                <w:p w14:paraId="6656B238" w14:textId="4833BC2F" w:rsidR="00922B9D" w:rsidRPr="00D7490D" w:rsidRDefault="00922B9D" w:rsidP="00922B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901" w:type="dxa"/>
                  <w:vAlign w:val="center"/>
                </w:tcPr>
                <w:p w14:paraId="26FFF9CB" w14:textId="0A0B856F" w:rsidR="00922B9D" w:rsidRPr="00D7490D" w:rsidRDefault="00922B9D" w:rsidP="00922B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6460E69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6460E69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3842AB47" w:rsidR="00C75EED" w:rsidRPr="00D7490D" w:rsidRDefault="00F97C4C" w:rsidP="6460E697">
                  <w:pPr>
                    <w:rPr>
                      <w:sz w:val="17"/>
                      <w:szCs w:val="17"/>
                    </w:rPr>
                  </w:pPr>
                  <w:r w:rsidRPr="6460E697">
                    <w:rPr>
                      <w:sz w:val="17"/>
                      <w:szCs w:val="17"/>
                    </w:rPr>
                    <w:t>CT27</w:t>
                  </w:r>
                  <w:r w:rsidR="3509B79F" w:rsidRPr="6460E697">
                    <w:rPr>
                      <w:sz w:val="17"/>
                      <w:szCs w:val="17"/>
                    </w:rPr>
                    <w:t>w01-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5636D91F" w:rsidR="00C75EED" w:rsidRPr="00D7490D" w:rsidRDefault="00F97C4C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undations of Medical</w:t>
                  </w:r>
                </w:p>
              </w:tc>
            </w:tr>
            <w:tr w:rsidR="00C75EED" w:rsidRPr="00D7490D" w14:paraId="014C299E" w14:textId="77777777" w:rsidTr="6460E697">
              <w:tc>
                <w:tcPr>
                  <w:tcW w:w="331" w:type="dxa"/>
                  <w:gridSpan w:val="2"/>
                  <w:vAlign w:val="center"/>
                </w:tcPr>
                <w:p w14:paraId="7171E707" w14:textId="77777777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5B3F9458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75381674" w:rsidR="00C75EED" w:rsidRPr="00D7490D" w:rsidRDefault="00F97C4C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d Health Science</w:t>
                  </w:r>
                </w:p>
              </w:tc>
            </w:tr>
            <w:tr w:rsidR="00E9211A" w:rsidRPr="00D7490D" w14:paraId="5568A6C6" w14:textId="77777777" w:rsidTr="6460E697">
              <w:tc>
                <w:tcPr>
                  <w:tcW w:w="331" w:type="dxa"/>
                  <w:gridSpan w:val="2"/>
                  <w:vAlign w:val="center"/>
                </w:tcPr>
                <w:p w14:paraId="56AD3A94" w14:textId="03C24812" w:rsidR="00E9211A" w:rsidRPr="00F97C4C" w:rsidRDefault="00F97C4C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F97C4C"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4EAD34E1" w14:textId="510B1C6D" w:rsidR="00E9211A" w:rsidRPr="008A37ED" w:rsidRDefault="00F97C4C" w:rsidP="6460E697">
                  <w:pPr>
                    <w:rPr>
                      <w:sz w:val="16"/>
                      <w:szCs w:val="16"/>
                    </w:rPr>
                  </w:pPr>
                  <w:r w:rsidRPr="6460E697">
                    <w:rPr>
                      <w:sz w:val="16"/>
                      <w:szCs w:val="16"/>
                    </w:rPr>
                    <w:t>CT55w0</w:t>
                  </w:r>
                  <w:r w:rsidR="5A6A6E2A" w:rsidRPr="6460E697">
                    <w:rPr>
                      <w:sz w:val="16"/>
                      <w:szCs w:val="16"/>
                    </w:rPr>
                    <w:t>1-1</w:t>
                  </w:r>
                </w:p>
              </w:tc>
              <w:tc>
                <w:tcPr>
                  <w:tcW w:w="2337" w:type="dxa"/>
                  <w:vAlign w:val="center"/>
                </w:tcPr>
                <w:p w14:paraId="65D271E7" w14:textId="435CFC42" w:rsidR="00E9211A" w:rsidRPr="00D7490D" w:rsidRDefault="00F97C4C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ructure and Functions</w:t>
                  </w:r>
                </w:p>
              </w:tc>
            </w:tr>
            <w:tr w:rsidR="00E24587" w:rsidRPr="00D7490D" w14:paraId="1E59546E" w14:textId="77777777" w:rsidTr="6460E697">
              <w:tc>
                <w:tcPr>
                  <w:tcW w:w="331" w:type="dxa"/>
                  <w:gridSpan w:val="2"/>
                  <w:vAlign w:val="center"/>
                </w:tcPr>
                <w:p w14:paraId="27B6989B" w14:textId="77777777" w:rsidR="00E24587" w:rsidRPr="00D7490D" w:rsidRDefault="00E24587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309499A" w14:textId="77777777" w:rsidR="00E24587" w:rsidRPr="00D7490D" w:rsidRDefault="00E2458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365963E0" w14:textId="725D285E" w:rsidR="00E24587" w:rsidRPr="00D7490D" w:rsidRDefault="00F97C4C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f the Human Body</w:t>
                  </w:r>
                </w:p>
              </w:tc>
            </w:tr>
            <w:tr w:rsidR="005131B5" w:rsidRPr="00D7490D" w14:paraId="0FF2CB3A" w14:textId="77777777" w:rsidTr="6460E697">
              <w:tc>
                <w:tcPr>
                  <w:tcW w:w="331" w:type="dxa"/>
                  <w:gridSpan w:val="2"/>
                  <w:vAlign w:val="center"/>
                </w:tcPr>
                <w:p w14:paraId="18AEF323" w14:textId="16C0A293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FE8F30A" w:rsidR="005131B5" w:rsidRPr="00D7490D" w:rsidRDefault="005131B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72E9D73A" w14:textId="78AA14B2" w:rsidR="005131B5" w:rsidRPr="00D7490D" w:rsidRDefault="005131B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1C7B03" w:rsidRPr="00D7490D" w14:paraId="06BB36F1" w14:textId="77777777" w:rsidTr="6460E69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5E0CF71D" w:rsidR="001C7B03" w:rsidRPr="00ED4E85" w:rsidRDefault="001C7B03" w:rsidP="001C7B03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A67603" w:rsidRPr="00D7490D" w14:paraId="11E4CAAA" w14:textId="77777777" w:rsidTr="6460E697">
              <w:tc>
                <w:tcPr>
                  <w:tcW w:w="320" w:type="dxa"/>
                  <w:vAlign w:val="center"/>
                </w:tcPr>
                <w:p w14:paraId="29DA5BBA" w14:textId="77777777" w:rsidR="00A67603" w:rsidRPr="00D7490D" w:rsidRDefault="00A67603" w:rsidP="00A6760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30919F53" w:rsidR="00A67603" w:rsidRPr="00D7490D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77679B2B" w:rsidR="00A67603" w:rsidRPr="00D7490D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A67603" w:rsidRPr="00D7490D" w14:paraId="2936ACCD" w14:textId="77777777" w:rsidTr="6460E697">
              <w:tc>
                <w:tcPr>
                  <w:tcW w:w="320" w:type="dxa"/>
                  <w:vAlign w:val="center"/>
                </w:tcPr>
                <w:p w14:paraId="5F1EAE8D" w14:textId="77777777" w:rsidR="00A67603" w:rsidRPr="00D7490D" w:rsidRDefault="00A67603" w:rsidP="00A6760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38511ED0" w:rsidR="00A67603" w:rsidRPr="00D7490D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7D27DD2F" w:rsidR="00A67603" w:rsidRPr="00D7490D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A67603" w:rsidRPr="00D7490D" w14:paraId="64103DB9" w14:textId="77777777" w:rsidTr="6460E697">
              <w:tc>
                <w:tcPr>
                  <w:tcW w:w="320" w:type="dxa"/>
                  <w:vAlign w:val="center"/>
                </w:tcPr>
                <w:p w14:paraId="27C86D21" w14:textId="77777777" w:rsidR="00A67603" w:rsidRPr="00D7490D" w:rsidRDefault="00A67603" w:rsidP="00A6760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015FCEFE" w:rsidR="00A67603" w:rsidRPr="00D7490D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08849949" w:rsidR="00A67603" w:rsidRPr="00D7490D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A67603" w:rsidRPr="00D7490D" w14:paraId="37707DDC" w14:textId="77777777" w:rsidTr="6460E697">
              <w:tc>
                <w:tcPr>
                  <w:tcW w:w="320" w:type="dxa"/>
                  <w:vAlign w:val="center"/>
                </w:tcPr>
                <w:p w14:paraId="3344C8D0" w14:textId="77777777" w:rsidR="00A67603" w:rsidRPr="00D7490D" w:rsidRDefault="00A67603" w:rsidP="00A6760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33486693" w:rsidR="00A67603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7311E8EE" w:rsidR="00A67603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A67603" w:rsidRPr="00D7490D" w14:paraId="3167D0DB" w14:textId="77777777" w:rsidTr="6460E697">
              <w:tc>
                <w:tcPr>
                  <w:tcW w:w="320" w:type="dxa"/>
                  <w:vAlign w:val="center"/>
                </w:tcPr>
                <w:p w14:paraId="31360B13" w14:textId="77777777" w:rsidR="00A67603" w:rsidRPr="00D7490D" w:rsidRDefault="00A67603" w:rsidP="00A6760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5AC3DF68" w:rsidR="00A67603" w:rsidRPr="00D7490D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6D3AB11D" w:rsidR="00A67603" w:rsidRPr="00D7490D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A67603" w:rsidRPr="00D7490D" w14:paraId="031A6F8D" w14:textId="77777777" w:rsidTr="6460E697">
              <w:tc>
                <w:tcPr>
                  <w:tcW w:w="320" w:type="dxa"/>
                  <w:vAlign w:val="center"/>
                </w:tcPr>
                <w:p w14:paraId="11626EB0" w14:textId="77777777" w:rsidR="00A67603" w:rsidRPr="00D7490D" w:rsidRDefault="00A67603" w:rsidP="00A6760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83D1C4D" w14:textId="77777777" w:rsidR="00A67603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2B735897" w14:textId="77777777" w:rsidR="00A67603" w:rsidRDefault="00A67603" w:rsidP="00A6760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67603" w:rsidRPr="00D7490D" w14:paraId="764F7119" w14:textId="77777777" w:rsidTr="6460E697">
              <w:tc>
                <w:tcPr>
                  <w:tcW w:w="3655" w:type="dxa"/>
                  <w:gridSpan w:val="4"/>
                  <w:vAlign w:val="center"/>
                </w:tcPr>
                <w:p w14:paraId="5C7B03D9" w14:textId="6356DC03" w:rsidR="00A67603" w:rsidRPr="00783755" w:rsidRDefault="00A67603" w:rsidP="00A67603">
                  <w:pPr>
                    <w:jc w:val="center"/>
                    <w:rPr>
                      <w:rFonts w:cstheme="minorHAnsi"/>
                      <w:b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1333E2" w:rsidRPr="00D7490D" w14:paraId="3FEAC442" w14:textId="77777777" w:rsidTr="6460E697">
              <w:tc>
                <w:tcPr>
                  <w:tcW w:w="320" w:type="dxa"/>
                  <w:vAlign w:val="center"/>
                </w:tcPr>
                <w:p w14:paraId="64E31B05" w14:textId="77777777" w:rsidR="001333E2" w:rsidRPr="00D7490D" w:rsidRDefault="001333E2" w:rsidP="001333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28E42CD9" w:rsidR="001333E2" w:rsidRPr="00D7490D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198EB1CA" w:rsidR="001333E2" w:rsidRPr="00D7490D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1333E2" w:rsidRPr="00D7490D" w14:paraId="7AECF3F2" w14:textId="77777777" w:rsidTr="6460E697">
              <w:tc>
                <w:tcPr>
                  <w:tcW w:w="320" w:type="dxa"/>
                  <w:vAlign w:val="center"/>
                </w:tcPr>
                <w:p w14:paraId="129476A3" w14:textId="77777777" w:rsidR="001333E2" w:rsidRPr="00D7490D" w:rsidRDefault="001333E2" w:rsidP="001333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552FE4FF" w:rsidR="001333E2" w:rsidRPr="00D7490D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6B41CAC2" w:rsidR="001333E2" w:rsidRPr="00D7490D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1333E2" w:rsidRPr="00D7490D" w14:paraId="4ED492A2" w14:textId="77777777" w:rsidTr="6460E697">
              <w:tc>
                <w:tcPr>
                  <w:tcW w:w="320" w:type="dxa"/>
                  <w:vAlign w:val="center"/>
                </w:tcPr>
                <w:p w14:paraId="7E8A03B9" w14:textId="77777777" w:rsidR="001333E2" w:rsidRPr="00D7490D" w:rsidRDefault="001333E2" w:rsidP="001333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32E2D734" w:rsidR="001333E2" w:rsidRPr="00D7490D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D089F4F" w14:textId="561E6E64" w:rsidR="001333E2" w:rsidRPr="00D7490D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1333E2" w:rsidRPr="00D7490D" w14:paraId="050F8E83" w14:textId="77777777" w:rsidTr="6460E697">
              <w:tc>
                <w:tcPr>
                  <w:tcW w:w="320" w:type="dxa"/>
                  <w:vAlign w:val="center"/>
                </w:tcPr>
                <w:p w14:paraId="4FF29BA4" w14:textId="77777777" w:rsidR="001333E2" w:rsidRPr="00D7490D" w:rsidRDefault="001333E2" w:rsidP="001333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3F7E233B" w:rsidR="001333E2" w:rsidRPr="00D7490D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0C8929A6" w14:textId="3F44CC71" w:rsidR="001333E2" w:rsidRPr="00D7490D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1333E2" w:rsidRPr="00D7490D" w14:paraId="05DA9F3D" w14:textId="77777777" w:rsidTr="6460E697">
              <w:tc>
                <w:tcPr>
                  <w:tcW w:w="320" w:type="dxa"/>
                  <w:vAlign w:val="center"/>
                </w:tcPr>
                <w:p w14:paraId="08B35DD5" w14:textId="77777777" w:rsidR="001333E2" w:rsidRPr="00D7490D" w:rsidRDefault="001333E2" w:rsidP="001333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0AAA4384" w:rsidR="001333E2" w:rsidRPr="00D7490D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3E84C086" w14:textId="570CC63F" w:rsidR="001333E2" w:rsidRPr="00D7490D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1333E2" w:rsidRPr="00D7490D" w14:paraId="257BE6E7" w14:textId="77777777" w:rsidTr="00A27A50">
              <w:tc>
                <w:tcPr>
                  <w:tcW w:w="320" w:type="dxa"/>
                  <w:vAlign w:val="center"/>
                </w:tcPr>
                <w:p w14:paraId="2B58D124" w14:textId="77777777" w:rsidR="001333E2" w:rsidRPr="00D7490D" w:rsidRDefault="001333E2" w:rsidP="001333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201E3D99" w:rsidR="001333E2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2B959B84" w14:textId="432DE0D6" w:rsidR="001333E2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333E2" w:rsidRPr="00D7490D" w14:paraId="0F2F7A01" w14:textId="77777777" w:rsidTr="00A27A50">
              <w:tc>
                <w:tcPr>
                  <w:tcW w:w="320" w:type="dxa"/>
                  <w:vAlign w:val="center"/>
                </w:tcPr>
                <w:p w14:paraId="75620E1E" w14:textId="77777777" w:rsidR="001333E2" w:rsidRPr="00D7490D" w:rsidRDefault="001333E2" w:rsidP="001333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DC47C73" w14:textId="77777777" w:rsidR="001333E2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05E722D2" w14:textId="77777777" w:rsidR="001333E2" w:rsidRDefault="001333E2" w:rsidP="001333E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595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445"/>
            </w:tblGrid>
            <w:tr w:rsidR="00655783" w:rsidRPr="00D7490D" w14:paraId="0C63B98E" w14:textId="77777777" w:rsidTr="00982D40">
              <w:trPr>
                <w:trHeight w:val="224"/>
              </w:trPr>
              <w:tc>
                <w:tcPr>
                  <w:tcW w:w="3595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982D40">
              <w:tc>
                <w:tcPr>
                  <w:tcW w:w="3595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982D40">
              <w:tc>
                <w:tcPr>
                  <w:tcW w:w="3595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982D40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982D40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982D40" w:rsidRPr="00D7490D" w14:paraId="394F40A6" w14:textId="77777777" w:rsidTr="00982D40">
              <w:tc>
                <w:tcPr>
                  <w:tcW w:w="299" w:type="dxa"/>
                  <w:vAlign w:val="center"/>
                </w:tcPr>
                <w:p w14:paraId="6014CDDC" w14:textId="77777777" w:rsidR="00982D40" w:rsidRPr="00D7490D" w:rsidRDefault="00982D40" w:rsidP="00982D4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17349E85" w:rsidR="00982D40" w:rsidRPr="00D7490D" w:rsidRDefault="00982D40" w:rsidP="00982D4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0A45F832" w14:textId="43460CDF" w:rsidR="00982D40" w:rsidRPr="00D7490D" w:rsidRDefault="00982D40" w:rsidP="00982D4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982D40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6982BCD3" w14:textId="228C05DD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982D40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982D40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982D40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982D40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982D40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982D40">
              <w:tc>
                <w:tcPr>
                  <w:tcW w:w="3595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05AFD" w:rsidRPr="00D7490D" w14:paraId="7BF86338" w14:textId="77777777" w:rsidTr="00982D40">
              <w:tc>
                <w:tcPr>
                  <w:tcW w:w="299" w:type="dxa"/>
                  <w:vAlign w:val="center"/>
                </w:tcPr>
                <w:p w14:paraId="2C32B16A" w14:textId="77777777" w:rsidR="00805AFD" w:rsidRPr="00D7490D" w:rsidRDefault="00805AFD" w:rsidP="00805A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2F8839C2" w:rsidR="00805AFD" w:rsidRPr="002C3BC2" w:rsidRDefault="00805AFD" w:rsidP="00805AF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6814AB31" w14:textId="1AA811A8" w:rsidR="00805AFD" w:rsidRPr="00D7490D" w:rsidRDefault="00805AFD" w:rsidP="00805A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805AFD" w:rsidRPr="00D7490D" w14:paraId="5E37CD27" w14:textId="77777777" w:rsidTr="00982D40">
              <w:tc>
                <w:tcPr>
                  <w:tcW w:w="299" w:type="dxa"/>
                  <w:vAlign w:val="center"/>
                </w:tcPr>
                <w:p w14:paraId="2E5AB506" w14:textId="77777777" w:rsidR="00805AFD" w:rsidRPr="00D7490D" w:rsidRDefault="00805AFD" w:rsidP="00805A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49CA38B5" w:rsidR="00805AFD" w:rsidRPr="002C3BC2" w:rsidRDefault="00805AFD" w:rsidP="00805A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60209D1A" w14:textId="6AEB03D2" w:rsidR="00805AFD" w:rsidRPr="00D7490D" w:rsidRDefault="00805AFD" w:rsidP="00805A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805AFD" w:rsidRPr="00D7490D" w14:paraId="3B7F1C88" w14:textId="77777777" w:rsidTr="00982D40">
              <w:tc>
                <w:tcPr>
                  <w:tcW w:w="299" w:type="dxa"/>
                  <w:vAlign w:val="center"/>
                </w:tcPr>
                <w:p w14:paraId="07DDF79E" w14:textId="21F6A430" w:rsidR="00805AFD" w:rsidRPr="00D7490D" w:rsidRDefault="00805AFD" w:rsidP="00805A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0A656A1" w:rsidR="00805AFD" w:rsidRPr="00D7490D" w:rsidRDefault="00805AFD" w:rsidP="00805AF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445" w:type="dxa"/>
                  <w:vAlign w:val="center"/>
                </w:tcPr>
                <w:p w14:paraId="3404E983" w14:textId="2F7C5786" w:rsidR="00805AFD" w:rsidRPr="00D7490D" w:rsidRDefault="00805AFD" w:rsidP="00805A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805AFD" w:rsidRPr="00D7490D" w14:paraId="2306F1AB" w14:textId="77777777" w:rsidTr="00982D40">
              <w:tc>
                <w:tcPr>
                  <w:tcW w:w="299" w:type="dxa"/>
                  <w:vAlign w:val="center"/>
                </w:tcPr>
                <w:p w14:paraId="46858AF5" w14:textId="77777777" w:rsidR="00805AFD" w:rsidRDefault="00805AFD" w:rsidP="00805A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5612F2D3" w:rsidR="00805AFD" w:rsidRPr="00D7490D" w:rsidRDefault="00805AFD" w:rsidP="00805AFD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41BA4C1E" w14:textId="36674D81" w:rsidR="00805AFD" w:rsidRDefault="00805AFD" w:rsidP="00805A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805AFD" w:rsidRPr="00D7490D" w14:paraId="2D987996" w14:textId="77777777" w:rsidTr="00982D40">
              <w:tc>
                <w:tcPr>
                  <w:tcW w:w="299" w:type="dxa"/>
                  <w:vAlign w:val="center"/>
                </w:tcPr>
                <w:p w14:paraId="1166DC70" w14:textId="77777777" w:rsidR="00805AFD" w:rsidRDefault="00805AFD" w:rsidP="00805A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2236B16" w14:textId="341512CC" w:rsidR="00805AFD" w:rsidRDefault="00805AFD" w:rsidP="00805AF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13CFFFE4" w14:textId="277EFA25" w:rsidR="00805AFD" w:rsidRDefault="00805AFD" w:rsidP="00805A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805AFD" w:rsidRPr="00D7490D" w14:paraId="7DC0352C" w14:textId="77777777" w:rsidTr="00982D40">
              <w:tc>
                <w:tcPr>
                  <w:tcW w:w="299" w:type="dxa"/>
                  <w:vAlign w:val="center"/>
                </w:tcPr>
                <w:p w14:paraId="2C6EF285" w14:textId="77777777" w:rsidR="00805AFD" w:rsidRDefault="00805AFD" w:rsidP="00805A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75A9FB9" w14:textId="4D4F35B5" w:rsidR="00805AFD" w:rsidRDefault="00805AFD" w:rsidP="00805AF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445" w:type="dxa"/>
                  <w:vAlign w:val="center"/>
                </w:tcPr>
                <w:p w14:paraId="2AAE5A05" w14:textId="72CC398B" w:rsidR="00805AFD" w:rsidRDefault="00805AFD" w:rsidP="00805A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05AFD" w:rsidRPr="00D7490D" w14:paraId="40F75451" w14:textId="77777777" w:rsidTr="00982D40">
              <w:tc>
                <w:tcPr>
                  <w:tcW w:w="3595" w:type="dxa"/>
                  <w:gridSpan w:val="3"/>
                  <w:vAlign w:val="center"/>
                </w:tcPr>
                <w:p w14:paraId="4EDE4B30" w14:textId="10B2D169" w:rsidR="00805AFD" w:rsidRPr="002C3BC2" w:rsidRDefault="00805AFD" w:rsidP="00805AF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05AFD" w:rsidRPr="00D7490D" w14:paraId="222E9BC8" w14:textId="77777777" w:rsidTr="00982D40">
              <w:tc>
                <w:tcPr>
                  <w:tcW w:w="299" w:type="dxa"/>
                  <w:vAlign w:val="center"/>
                </w:tcPr>
                <w:p w14:paraId="57E19652" w14:textId="77777777" w:rsidR="00805AFD" w:rsidRPr="00D7490D" w:rsidRDefault="00805AFD" w:rsidP="00805A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805AFD" w:rsidRPr="002C3BC2" w:rsidRDefault="00805AFD" w:rsidP="00805AF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23417B94" w14:textId="426EA3EE" w:rsidR="00805AFD" w:rsidRPr="00D7490D" w:rsidRDefault="00805AFD" w:rsidP="00805A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805AFD" w:rsidRPr="00D7490D" w14:paraId="514DBFEB" w14:textId="77777777" w:rsidTr="00982D40">
              <w:tc>
                <w:tcPr>
                  <w:tcW w:w="299" w:type="dxa"/>
                  <w:vAlign w:val="center"/>
                </w:tcPr>
                <w:p w14:paraId="12E0CAA0" w14:textId="77777777" w:rsidR="00805AFD" w:rsidRPr="00D7490D" w:rsidRDefault="00805AFD" w:rsidP="00805A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4CA19CA" w14:textId="71FCDFA7" w:rsidR="00805AFD" w:rsidRPr="00D7490D" w:rsidRDefault="00805AFD" w:rsidP="00805AF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445" w:type="dxa"/>
                  <w:vAlign w:val="center"/>
                </w:tcPr>
                <w:p w14:paraId="684C4707" w14:textId="0D1CF006" w:rsidR="00805AFD" w:rsidRPr="00D7490D" w:rsidRDefault="00805AFD" w:rsidP="00805A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155FE0" w:rsidRPr="00D7490D" w14:paraId="747AE1E5" w14:textId="77777777" w:rsidTr="00982D40">
              <w:tc>
                <w:tcPr>
                  <w:tcW w:w="299" w:type="dxa"/>
                  <w:vAlign w:val="center"/>
                </w:tcPr>
                <w:p w14:paraId="116F0CB7" w14:textId="77777777" w:rsidR="00155FE0" w:rsidRPr="00D7490D" w:rsidRDefault="00155FE0" w:rsidP="00155F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C479188" w14:textId="40297376" w:rsidR="00155FE0" w:rsidRDefault="00155FE0" w:rsidP="00155FE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445" w:type="dxa"/>
                  <w:vAlign w:val="center"/>
                </w:tcPr>
                <w:p w14:paraId="10A7126F" w14:textId="113F50D5" w:rsidR="00155FE0" w:rsidRDefault="00155FE0" w:rsidP="00155F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00463454" w14:textId="77777777" w:rsidR="007C1BDF" w:rsidRDefault="007C1BDF" w:rsidP="007C1BDF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523650" w14:textId="77777777" w:rsidR="007C1BDF" w:rsidRDefault="007C1BDF" w:rsidP="007C1BDF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0CFA4C98" w14:textId="77777777" w:rsidR="007C1BDF" w:rsidRDefault="007C1BDF" w:rsidP="007C1BDF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7959278D" w14:textId="77777777" w:rsidR="007C1BDF" w:rsidRDefault="007C1BDF" w:rsidP="007C1B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6C4F3F3C" w14:textId="77777777" w:rsidR="007C1BDF" w:rsidRDefault="007C1BDF" w:rsidP="007C1B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3739DA1B" w14:textId="77777777" w:rsidR="007C1BDF" w:rsidRDefault="007C1BDF" w:rsidP="007C1BDF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1711AA5" w14:textId="77777777" w:rsidR="007C1BDF" w:rsidRDefault="007C1BDF" w:rsidP="007C1B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2B1807CE" w14:textId="77777777" w:rsidR="007C1BDF" w:rsidRDefault="007C1BDF" w:rsidP="007C1B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6D82F87C" w14:textId="53F037D6" w:rsidR="00437FB3" w:rsidRPr="008E714A" w:rsidRDefault="007C1BDF" w:rsidP="007C1BDF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2FF27C9C" w14:textId="77777777" w:rsidR="00694087" w:rsidRDefault="00694087" w:rsidP="00694087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p w14:paraId="15E4094B" w14:textId="47A21453" w:rsidR="008E714A" w:rsidRPr="00C9776A" w:rsidRDefault="008E714A" w:rsidP="00694087">
      <w:pPr>
        <w:jc w:val="center"/>
      </w:pPr>
    </w:p>
    <w:sectPr w:rsidR="008E714A" w:rsidRPr="00C9776A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BFF40" w14:textId="77777777" w:rsidR="000C46C9" w:rsidRDefault="000C46C9" w:rsidP="008E48FA">
      <w:pPr>
        <w:spacing w:after="0" w:line="240" w:lineRule="auto"/>
      </w:pPr>
      <w:r>
        <w:separator/>
      </w:r>
    </w:p>
  </w:endnote>
  <w:endnote w:type="continuationSeparator" w:id="0">
    <w:p w14:paraId="2AFB3102" w14:textId="77777777" w:rsidR="000C46C9" w:rsidRDefault="000C46C9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A8748" w14:textId="77777777" w:rsidR="0072001E" w:rsidRDefault="007200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625D7" w14:textId="77777777" w:rsidR="0072001E" w:rsidRPr="00293F29" w:rsidRDefault="0072001E" w:rsidP="0072001E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0EC9E23E" w14:textId="77777777" w:rsidR="003032EE" w:rsidRPr="0072001E" w:rsidRDefault="003032EE" w:rsidP="007200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E072D" w14:textId="77777777" w:rsidR="0072001E" w:rsidRDefault="007200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4420D" w14:textId="77777777" w:rsidR="000C46C9" w:rsidRDefault="000C46C9" w:rsidP="008E48FA">
      <w:pPr>
        <w:spacing w:after="0" w:line="240" w:lineRule="auto"/>
      </w:pPr>
      <w:r>
        <w:separator/>
      </w:r>
    </w:p>
  </w:footnote>
  <w:footnote w:type="continuationSeparator" w:id="0">
    <w:p w14:paraId="6434922C" w14:textId="77777777" w:rsidR="000C46C9" w:rsidRDefault="000C46C9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998BE" w14:textId="77777777" w:rsidR="0072001E" w:rsidRDefault="007200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3586455F" w:rsidR="0066227D" w:rsidRPr="008E48FA" w:rsidRDefault="00982D40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924A4">
            <w:rPr>
              <w:b/>
            </w:rPr>
            <w:t>4</w:t>
          </w:r>
          <w:r w:rsidR="003032EE">
            <w:rPr>
              <w:b/>
            </w:rPr>
            <w:t>-</w:t>
          </w:r>
          <w:r>
            <w:rPr>
              <w:b/>
            </w:rPr>
            <w:t>2</w:t>
          </w:r>
          <w:r w:rsidR="00C924A4">
            <w:rPr>
              <w:b/>
            </w:rPr>
            <w:t>5</w:t>
          </w:r>
          <w:r w:rsidR="003032EE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2F8E0" w14:textId="77777777" w:rsidR="0072001E" w:rsidRDefault="007200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7554652">
    <w:abstractNumId w:val="0"/>
  </w:num>
  <w:num w:numId="2" w16cid:durableId="1437091449">
    <w:abstractNumId w:val="2"/>
  </w:num>
  <w:num w:numId="3" w16cid:durableId="104618926">
    <w:abstractNumId w:val="1"/>
  </w:num>
  <w:num w:numId="4" w16cid:durableId="578708906">
    <w:abstractNumId w:val="3"/>
  </w:num>
  <w:num w:numId="5" w16cid:durableId="13870989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R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R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87C70"/>
    <w:rsid w:val="0009353D"/>
    <w:rsid w:val="000A678F"/>
    <w:rsid w:val="000B67ED"/>
    <w:rsid w:val="000C3ED0"/>
    <w:rsid w:val="000C46C9"/>
    <w:rsid w:val="000D6E65"/>
    <w:rsid w:val="001017F8"/>
    <w:rsid w:val="00103A08"/>
    <w:rsid w:val="00110123"/>
    <w:rsid w:val="00126A0D"/>
    <w:rsid w:val="001333E2"/>
    <w:rsid w:val="00137AF0"/>
    <w:rsid w:val="00155FE0"/>
    <w:rsid w:val="00161BEA"/>
    <w:rsid w:val="001B782E"/>
    <w:rsid w:val="001C6E60"/>
    <w:rsid w:val="001C7B03"/>
    <w:rsid w:val="001D13A3"/>
    <w:rsid w:val="001F7B38"/>
    <w:rsid w:val="0022790B"/>
    <w:rsid w:val="00243679"/>
    <w:rsid w:val="00252E84"/>
    <w:rsid w:val="00270895"/>
    <w:rsid w:val="00275ADB"/>
    <w:rsid w:val="002C3BC2"/>
    <w:rsid w:val="002D2993"/>
    <w:rsid w:val="002F50C8"/>
    <w:rsid w:val="003032EE"/>
    <w:rsid w:val="00316E56"/>
    <w:rsid w:val="0032322D"/>
    <w:rsid w:val="00362DEB"/>
    <w:rsid w:val="00373931"/>
    <w:rsid w:val="00407D6C"/>
    <w:rsid w:val="004312FB"/>
    <w:rsid w:val="00431400"/>
    <w:rsid w:val="00437FB3"/>
    <w:rsid w:val="0044256B"/>
    <w:rsid w:val="004469D9"/>
    <w:rsid w:val="004516BC"/>
    <w:rsid w:val="0045534A"/>
    <w:rsid w:val="0046715B"/>
    <w:rsid w:val="004A6296"/>
    <w:rsid w:val="004A6D80"/>
    <w:rsid w:val="004C0A2F"/>
    <w:rsid w:val="004E197F"/>
    <w:rsid w:val="005131B5"/>
    <w:rsid w:val="00540336"/>
    <w:rsid w:val="00556468"/>
    <w:rsid w:val="00571900"/>
    <w:rsid w:val="005853F3"/>
    <w:rsid w:val="005A375B"/>
    <w:rsid w:val="005F298B"/>
    <w:rsid w:val="005F78E1"/>
    <w:rsid w:val="00605006"/>
    <w:rsid w:val="006155CF"/>
    <w:rsid w:val="00630305"/>
    <w:rsid w:val="00655783"/>
    <w:rsid w:val="0066227D"/>
    <w:rsid w:val="00676B3B"/>
    <w:rsid w:val="00694087"/>
    <w:rsid w:val="006C04DB"/>
    <w:rsid w:val="006C53D0"/>
    <w:rsid w:val="00704605"/>
    <w:rsid w:val="0072001E"/>
    <w:rsid w:val="007274BA"/>
    <w:rsid w:val="00727551"/>
    <w:rsid w:val="00731F7C"/>
    <w:rsid w:val="007351C2"/>
    <w:rsid w:val="007604E0"/>
    <w:rsid w:val="00783755"/>
    <w:rsid w:val="00786C7C"/>
    <w:rsid w:val="007B04C1"/>
    <w:rsid w:val="007C1BDF"/>
    <w:rsid w:val="00805AFD"/>
    <w:rsid w:val="0086242D"/>
    <w:rsid w:val="00866080"/>
    <w:rsid w:val="008845D1"/>
    <w:rsid w:val="008A221E"/>
    <w:rsid w:val="008A37ED"/>
    <w:rsid w:val="008C3833"/>
    <w:rsid w:val="008E48FA"/>
    <w:rsid w:val="008E714A"/>
    <w:rsid w:val="009052CF"/>
    <w:rsid w:val="00914761"/>
    <w:rsid w:val="00922B9D"/>
    <w:rsid w:val="00950E8A"/>
    <w:rsid w:val="00963389"/>
    <w:rsid w:val="00982D40"/>
    <w:rsid w:val="00994310"/>
    <w:rsid w:val="009B02DE"/>
    <w:rsid w:val="009C60E6"/>
    <w:rsid w:val="009E625C"/>
    <w:rsid w:val="00A13075"/>
    <w:rsid w:val="00A260C9"/>
    <w:rsid w:val="00A4592A"/>
    <w:rsid w:val="00A62091"/>
    <w:rsid w:val="00A67603"/>
    <w:rsid w:val="00AB39B8"/>
    <w:rsid w:val="00AC248F"/>
    <w:rsid w:val="00B05D9C"/>
    <w:rsid w:val="00B26E37"/>
    <w:rsid w:val="00B468BD"/>
    <w:rsid w:val="00B515A5"/>
    <w:rsid w:val="00B5483E"/>
    <w:rsid w:val="00B66532"/>
    <w:rsid w:val="00B91EB3"/>
    <w:rsid w:val="00B97DCE"/>
    <w:rsid w:val="00BC2254"/>
    <w:rsid w:val="00BC41E5"/>
    <w:rsid w:val="00BC552C"/>
    <w:rsid w:val="00C148D1"/>
    <w:rsid w:val="00C53F3B"/>
    <w:rsid w:val="00C75125"/>
    <w:rsid w:val="00C75EED"/>
    <w:rsid w:val="00C924A4"/>
    <w:rsid w:val="00C9776A"/>
    <w:rsid w:val="00CB24AD"/>
    <w:rsid w:val="00CB76E8"/>
    <w:rsid w:val="00CF6AF9"/>
    <w:rsid w:val="00D330B3"/>
    <w:rsid w:val="00D55A1A"/>
    <w:rsid w:val="00D61705"/>
    <w:rsid w:val="00D72EE4"/>
    <w:rsid w:val="00D7490D"/>
    <w:rsid w:val="00DB2E19"/>
    <w:rsid w:val="00DB6C42"/>
    <w:rsid w:val="00DD4848"/>
    <w:rsid w:val="00DD4F3E"/>
    <w:rsid w:val="00DF0205"/>
    <w:rsid w:val="00E071E6"/>
    <w:rsid w:val="00E21543"/>
    <w:rsid w:val="00E24587"/>
    <w:rsid w:val="00E60E92"/>
    <w:rsid w:val="00E736C0"/>
    <w:rsid w:val="00E86244"/>
    <w:rsid w:val="00E9211A"/>
    <w:rsid w:val="00ED4E85"/>
    <w:rsid w:val="00EF6351"/>
    <w:rsid w:val="00F071AE"/>
    <w:rsid w:val="00F07D6C"/>
    <w:rsid w:val="00F3013B"/>
    <w:rsid w:val="00F44D49"/>
    <w:rsid w:val="00F7760E"/>
    <w:rsid w:val="00F856D2"/>
    <w:rsid w:val="00F97C4C"/>
    <w:rsid w:val="00FB70B2"/>
    <w:rsid w:val="2AEC06EF"/>
    <w:rsid w:val="3509B79F"/>
    <w:rsid w:val="5A6A6E2A"/>
    <w:rsid w:val="6460E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425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44256B"/>
  </w:style>
  <w:style w:type="character" w:customStyle="1" w:styleId="eop">
    <w:name w:val="eop"/>
    <w:basedOn w:val="DefaultParagraphFont"/>
    <w:rsid w:val="004425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8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9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4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7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14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34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817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811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87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9738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8517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4305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8679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1699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2795284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1547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7580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39006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61883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68404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11297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14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R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R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9</Words>
  <Characters>2679</Characters>
  <Application>Microsoft Office Word</Application>
  <DocSecurity>0</DocSecurity>
  <Lines>22</Lines>
  <Paragraphs>6</Paragraphs>
  <ScaleCrop>false</ScaleCrop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4</cp:revision>
  <cp:lastPrinted>2020-01-07T18:40:00Z</cp:lastPrinted>
  <dcterms:created xsi:type="dcterms:W3CDTF">2018-01-10T15:19:00Z</dcterms:created>
  <dcterms:modified xsi:type="dcterms:W3CDTF">2024-02-01T17:30:00Z</dcterms:modified>
</cp:coreProperties>
</file>